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F717F9" w14:textId="77777777" w:rsidR="008007BD" w:rsidRPr="00433A46" w:rsidRDefault="0000004E" w:rsidP="001415C2">
      <w:pPr>
        <w:spacing w:after="0" w:line="240" w:lineRule="auto"/>
        <w:rPr>
          <w:b/>
        </w:rPr>
      </w:pPr>
      <w:r>
        <w:rPr>
          <w:sz w:val="28"/>
          <w:szCs w:val="28"/>
        </w:rPr>
        <w:t xml:space="preserve">    </w:t>
      </w:r>
      <w:r w:rsidR="00C56866" w:rsidRPr="00716B4B">
        <w:rPr>
          <w:noProof/>
        </w:rPr>
        <w:drawing>
          <wp:inline distT="0" distB="0" distL="0" distR="0" wp14:anchorId="6F13C242" wp14:editId="641042FA">
            <wp:extent cx="587829" cy="609600"/>
            <wp:effectExtent l="19050" t="0" r="2721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71" cy="6102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56866">
        <w:rPr>
          <w:sz w:val="28"/>
          <w:szCs w:val="28"/>
        </w:rPr>
        <w:tab/>
      </w:r>
      <w:r w:rsidR="00C56866">
        <w:rPr>
          <w:sz w:val="28"/>
          <w:szCs w:val="28"/>
        </w:rPr>
        <w:tab/>
      </w:r>
      <w:r w:rsidR="00C56866">
        <w:rPr>
          <w:sz w:val="28"/>
          <w:szCs w:val="28"/>
        </w:rPr>
        <w:tab/>
      </w:r>
      <w:r w:rsidR="00C56866">
        <w:rPr>
          <w:sz w:val="28"/>
          <w:szCs w:val="28"/>
        </w:rPr>
        <w:tab/>
      </w:r>
      <w:r w:rsidR="00C344A0" w:rsidRPr="00433A46">
        <w:rPr>
          <w:b/>
        </w:rPr>
        <w:t>PRO-DUFFERS USA, INC.</w:t>
      </w:r>
    </w:p>
    <w:p w14:paraId="275F8B5E" w14:textId="3B729427" w:rsidR="00C344A0" w:rsidRPr="00433A46" w:rsidRDefault="006D2378" w:rsidP="001415C2">
      <w:pPr>
        <w:spacing w:after="0" w:line="240" w:lineRule="auto"/>
        <w:jc w:val="center"/>
        <w:rPr>
          <w:b/>
        </w:rPr>
      </w:pPr>
      <w:r w:rsidRPr="00433A46">
        <w:rPr>
          <w:b/>
        </w:rPr>
        <w:t xml:space="preserve">2021 NATIONAL CONFERENCE AND </w:t>
      </w:r>
      <w:r w:rsidR="00C344A0" w:rsidRPr="00433A46">
        <w:rPr>
          <w:b/>
        </w:rPr>
        <w:t>TOURNAMENT</w:t>
      </w:r>
    </w:p>
    <w:p w14:paraId="17725BCF" w14:textId="7202F05A" w:rsidR="00C344A0" w:rsidRPr="00433A46" w:rsidRDefault="006D2378" w:rsidP="001415C2">
      <w:pPr>
        <w:spacing w:after="0" w:line="240" w:lineRule="auto"/>
        <w:jc w:val="center"/>
        <w:rPr>
          <w:b/>
        </w:rPr>
      </w:pPr>
      <w:r w:rsidRPr="00433A46">
        <w:rPr>
          <w:b/>
        </w:rPr>
        <w:t>MARRIOTT RENAISSANCE ROSS BRIDGE GOLF RESORT &amp; SPA</w:t>
      </w:r>
    </w:p>
    <w:p w14:paraId="75CBA58D" w14:textId="1DBD67A8" w:rsidR="006D2378" w:rsidRPr="00433A46" w:rsidRDefault="006D2378" w:rsidP="001415C2">
      <w:pPr>
        <w:spacing w:after="0" w:line="240" w:lineRule="auto"/>
        <w:jc w:val="center"/>
        <w:rPr>
          <w:b/>
        </w:rPr>
      </w:pPr>
      <w:r w:rsidRPr="00433A46">
        <w:rPr>
          <w:b/>
        </w:rPr>
        <w:t>HOST: PRO-DUFFERS SOUTH – MEMPHIS</w:t>
      </w:r>
    </w:p>
    <w:p w14:paraId="1938D2B1" w14:textId="02A3DE49" w:rsidR="00C344A0" w:rsidRPr="00433A46" w:rsidRDefault="006D2378" w:rsidP="001415C2">
      <w:pPr>
        <w:spacing w:after="0" w:line="240" w:lineRule="auto"/>
        <w:jc w:val="center"/>
        <w:rPr>
          <w:b/>
        </w:rPr>
      </w:pPr>
      <w:r w:rsidRPr="00433A46">
        <w:rPr>
          <w:b/>
        </w:rPr>
        <w:t>SEPTEMBER 24</w:t>
      </w:r>
      <w:r w:rsidRPr="00433A46">
        <w:rPr>
          <w:b/>
          <w:vertAlign w:val="superscript"/>
        </w:rPr>
        <w:t>TH</w:t>
      </w:r>
      <w:r w:rsidRPr="00433A46">
        <w:rPr>
          <w:b/>
        </w:rPr>
        <w:t>– 26</w:t>
      </w:r>
      <w:r w:rsidRPr="00433A46">
        <w:rPr>
          <w:b/>
          <w:vertAlign w:val="superscript"/>
        </w:rPr>
        <w:t>TH</w:t>
      </w:r>
      <w:r w:rsidRPr="00433A46">
        <w:rPr>
          <w:b/>
        </w:rPr>
        <w:t>, 2021</w:t>
      </w:r>
    </w:p>
    <w:p w14:paraId="33F79682" w14:textId="77777777" w:rsidR="009A392F" w:rsidRPr="00433A46" w:rsidRDefault="009A392F" w:rsidP="00C344A0">
      <w:pPr>
        <w:spacing w:after="0"/>
        <w:jc w:val="center"/>
        <w:rPr>
          <w:b/>
        </w:rPr>
      </w:pPr>
    </w:p>
    <w:p w14:paraId="44B157C9" w14:textId="37FB26EB" w:rsidR="009A392F" w:rsidRPr="00655855" w:rsidRDefault="009A392F" w:rsidP="009A392F">
      <w:pPr>
        <w:spacing w:after="0"/>
      </w:pPr>
      <w:r w:rsidRPr="00655855">
        <w:rPr>
          <w:b/>
          <w:bCs/>
        </w:rPr>
        <w:t>Dear Pro-Duffers USA Members and Guest</w:t>
      </w:r>
      <w:r w:rsidRPr="00433A46">
        <w:t>:</w:t>
      </w:r>
    </w:p>
    <w:p w14:paraId="6281992D" w14:textId="146CBDA8" w:rsidR="001415C2" w:rsidRPr="00433A46" w:rsidRDefault="009A392F" w:rsidP="009A392F">
      <w:pPr>
        <w:spacing w:after="0"/>
        <w:rPr>
          <w:b/>
        </w:rPr>
      </w:pPr>
      <w:r w:rsidRPr="00433A46">
        <w:t>Thank you for your interes</w:t>
      </w:r>
      <w:r w:rsidR="0015513E" w:rsidRPr="00433A46">
        <w:t>t in participating in the 20</w:t>
      </w:r>
      <w:r w:rsidR="0019592F" w:rsidRPr="00433A46">
        <w:t>2</w:t>
      </w:r>
      <w:r w:rsidR="006D2378" w:rsidRPr="00433A46">
        <w:t xml:space="preserve">1 National Conference and Tournament taking place at the </w:t>
      </w:r>
      <w:r w:rsidR="006D2378" w:rsidRPr="00433A46">
        <w:rPr>
          <w:b/>
          <w:bCs/>
          <w:i/>
          <w:iCs/>
        </w:rPr>
        <w:t xml:space="preserve">Renaissance Ross Bridge Golf Resort and Spa, a Robert Trent Jones Venue in Birmingham, Alabama.  </w:t>
      </w:r>
      <w:r w:rsidRPr="00433A46">
        <w:t xml:space="preserve"> </w:t>
      </w:r>
      <w:r w:rsidR="006D2378" w:rsidRPr="00433A46">
        <w:t xml:space="preserve">To assist you in completing your mail-in registration and the selection of your desired room </w:t>
      </w:r>
      <w:r w:rsidR="00AA09CE" w:rsidRPr="00433A46">
        <w:t xml:space="preserve">package, below you will find the required </w:t>
      </w:r>
      <w:r w:rsidR="00AA09CE" w:rsidRPr="00433A46">
        <w:rPr>
          <w:b/>
          <w:bCs/>
          <w:i/>
          <w:iCs/>
        </w:rPr>
        <w:t>2021 National Event Registration Request</w:t>
      </w:r>
      <w:r w:rsidR="00AA09CE" w:rsidRPr="00433A46">
        <w:t>.</w:t>
      </w:r>
      <w:r w:rsidRPr="00433A46">
        <w:t xml:space="preserve"> Please note that the applicable Registration Fee must be paid upon the submission of an Event Registration Request</w:t>
      </w:r>
      <w:r w:rsidR="001415C2" w:rsidRPr="00433A46">
        <w:rPr>
          <w:b/>
        </w:rPr>
        <w:t>.</w:t>
      </w:r>
    </w:p>
    <w:p w14:paraId="6F21727A" w14:textId="77777777" w:rsidR="0019592F" w:rsidRPr="00433A46" w:rsidRDefault="0019592F" w:rsidP="009A392F">
      <w:pPr>
        <w:spacing w:after="0"/>
        <w:rPr>
          <w:b/>
        </w:rPr>
      </w:pPr>
    </w:p>
    <w:p w14:paraId="0A666ED9" w14:textId="0B683663" w:rsidR="00A56BF4" w:rsidRPr="00433A46" w:rsidRDefault="00AA09CE" w:rsidP="009A392F">
      <w:pPr>
        <w:spacing w:after="0"/>
        <w:rPr>
          <w:b/>
        </w:rPr>
      </w:pPr>
      <w:r w:rsidRPr="00433A46">
        <w:rPr>
          <w:b/>
        </w:rPr>
        <w:t xml:space="preserve">Registration </w:t>
      </w:r>
      <w:r w:rsidR="0015513E" w:rsidRPr="00433A46">
        <w:rPr>
          <w:b/>
        </w:rPr>
        <w:t xml:space="preserve">fees </w:t>
      </w:r>
      <w:r w:rsidRPr="00433A46">
        <w:rPr>
          <w:b/>
        </w:rPr>
        <w:t xml:space="preserve">and package selection must be submitted by July 15, 2021 deadline.  </w:t>
      </w:r>
      <w:r w:rsidR="00433A46">
        <w:rPr>
          <w:b/>
        </w:rPr>
        <w:t>Non</w:t>
      </w:r>
      <w:r w:rsidR="00655855">
        <w:rPr>
          <w:b/>
        </w:rPr>
        <w:t>-</w:t>
      </w:r>
      <w:r w:rsidR="00433A46">
        <w:rPr>
          <w:b/>
        </w:rPr>
        <w:t>member Guest</w:t>
      </w:r>
      <w:r w:rsidR="00655855">
        <w:rPr>
          <w:b/>
        </w:rPr>
        <w:t>s</w:t>
      </w:r>
      <w:r w:rsidR="00433A46">
        <w:rPr>
          <w:b/>
        </w:rPr>
        <w:t xml:space="preserve"> </w:t>
      </w:r>
      <w:r w:rsidR="00655855">
        <w:rPr>
          <w:b/>
        </w:rPr>
        <w:t xml:space="preserve">able to register as of July 1, 2021. </w:t>
      </w:r>
      <w:r w:rsidRPr="00433A46">
        <w:rPr>
          <w:b/>
        </w:rPr>
        <w:t xml:space="preserve">Payment can be made via Paypal or check along with registration form. </w:t>
      </w:r>
    </w:p>
    <w:p w14:paraId="16B73D4C" w14:textId="77777777" w:rsidR="00A56BF4" w:rsidRPr="00433A46" w:rsidRDefault="00A56BF4" w:rsidP="009A392F">
      <w:pPr>
        <w:spacing w:after="0"/>
        <w:rPr>
          <w:b/>
        </w:rPr>
      </w:pPr>
    </w:p>
    <w:p w14:paraId="0EB74482" w14:textId="2EAA40FA" w:rsidR="00A56BF4" w:rsidRPr="00433A46" w:rsidRDefault="00027A28" w:rsidP="009A392F">
      <w:pPr>
        <w:spacing w:after="0"/>
        <w:rPr>
          <w:b/>
        </w:rPr>
      </w:pPr>
      <w:r w:rsidRPr="00433A46">
        <w:rPr>
          <w:b/>
        </w:rPr>
        <w:t>Arrival D</w:t>
      </w:r>
      <w:r w:rsidR="00A56BF4" w:rsidRPr="00433A46">
        <w:rPr>
          <w:b/>
        </w:rPr>
        <w:t xml:space="preserve">ate:  </w:t>
      </w:r>
      <w:r w:rsidR="00A56BF4" w:rsidRPr="00433A46">
        <w:rPr>
          <w:b/>
          <w:u w:val="single"/>
        </w:rPr>
        <w:t>____________________________</w:t>
      </w:r>
      <w:r w:rsidR="00A56BF4" w:rsidRPr="00433A46">
        <w:rPr>
          <w:b/>
        </w:rPr>
        <w:t xml:space="preserve"> </w:t>
      </w:r>
      <w:r w:rsidRPr="00433A46">
        <w:rPr>
          <w:b/>
        </w:rPr>
        <w:t xml:space="preserve">Departure </w:t>
      </w:r>
      <w:r w:rsidR="00A56BF4" w:rsidRPr="00433A46">
        <w:rPr>
          <w:b/>
        </w:rPr>
        <w:t xml:space="preserve">Date:  </w:t>
      </w:r>
      <w:r w:rsidR="00A56BF4" w:rsidRPr="00433A46">
        <w:rPr>
          <w:b/>
          <w:u w:val="single"/>
        </w:rPr>
        <w:t>____________________________</w:t>
      </w:r>
    </w:p>
    <w:p w14:paraId="27CBF609" w14:textId="77777777" w:rsidR="00A56BF4" w:rsidRPr="00433A46" w:rsidRDefault="00A56BF4" w:rsidP="009A392F">
      <w:pPr>
        <w:spacing w:after="0"/>
        <w:rPr>
          <w:b/>
        </w:rPr>
      </w:pPr>
    </w:p>
    <w:p w14:paraId="56AA83B2" w14:textId="72C7B3F2" w:rsidR="009A392F" w:rsidRPr="00433A46" w:rsidRDefault="00A56BF4" w:rsidP="009A392F">
      <w:pPr>
        <w:spacing w:after="0"/>
      </w:pPr>
      <w:r w:rsidRPr="00433A46">
        <w:t>We look forward to your participation in the 20</w:t>
      </w:r>
      <w:r w:rsidR="0019592F" w:rsidRPr="00433A46">
        <w:t>2</w:t>
      </w:r>
      <w:r w:rsidR="00AA09CE" w:rsidRPr="00433A46">
        <w:t xml:space="preserve">1 National Conference and </w:t>
      </w:r>
      <w:r w:rsidRPr="00433A46">
        <w:t>Tournament</w:t>
      </w:r>
      <w:r w:rsidR="004D6899" w:rsidRPr="00433A46">
        <w:t xml:space="preserve"> at the Marriott Renaissance Resort &amp; Spa after a year of “pause”.  It is our goal to take every precaution to ensure a very safe and healthy golf event for all!</w:t>
      </w:r>
    </w:p>
    <w:p w14:paraId="668B27FE" w14:textId="77777777" w:rsidR="00A56BF4" w:rsidRPr="00433A46" w:rsidRDefault="00A56BF4" w:rsidP="009A392F">
      <w:pPr>
        <w:spacing w:after="0"/>
      </w:pPr>
    </w:p>
    <w:p w14:paraId="6497DCDA" w14:textId="366F6B79" w:rsidR="00B77B57" w:rsidRPr="00433A46" w:rsidRDefault="004D6899" w:rsidP="009A392F">
      <w:pPr>
        <w:spacing w:after="0"/>
      </w:pPr>
      <w:r w:rsidRPr="00433A46">
        <w:t xml:space="preserve">For registration, please complete the following: </w:t>
      </w:r>
    </w:p>
    <w:p w14:paraId="31007382" w14:textId="77777777" w:rsidR="00B77B57" w:rsidRPr="00433A46" w:rsidRDefault="00B77B57" w:rsidP="009A392F">
      <w:pPr>
        <w:spacing w:after="0"/>
      </w:pPr>
      <w:r w:rsidRPr="00433A46">
        <w:t>Name:  _________________________________ Address:  _____________________________________</w:t>
      </w:r>
    </w:p>
    <w:p w14:paraId="795C13AC" w14:textId="36AD7B9C" w:rsidR="00B77B57" w:rsidRPr="00433A46" w:rsidRDefault="00B77B57" w:rsidP="009A392F">
      <w:pPr>
        <w:spacing w:after="0"/>
      </w:pPr>
      <w:r w:rsidRPr="00433A46">
        <w:t>City:  ___________________________________ State:       __________________ Zip:  _______________</w:t>
      </w:r>
    </w:p>
    <w:p w14:paraId="09FA0C68" w14:textId="4618460D" w:rsidR="00027A28" w:rsidRPr="00433A46" w:rsidRDefault="004D6899" w:rsidP="009A392F">
      <w:pPr>
        <w:spacing w:after="0"/>
      </w:pPr>
      <w:r w:rsidRPr="00433A46">
        <w:t>Spouse/Significant Other: ___________________                 Chapter: _____________________________</w:t>
      </w:r>
    </w:p>
    <w:p w14:paraId="1E3035EE" w14:textId="548B95AE" w:rsidR="002240EC" w:rsidRPr="00433A46" w:rsidRDefault="00B77B57" w:rsidP="009A392F">
      <w:pPr>
        <w:spacing w:after="0"/>
      </w:pPr>
      <w:r w:rsidRPr="00433A46">
        <w:t>S</w:t>
      </w:r>
      <w:r w:rsidR="00683D9A" w:rsidRPr="00433A46">
        <w:t>r.</w:t>
      </w:r>
      <w:r w:rsidR="007A2AF2" w:rsidRPr="00433A46">
        <w:t xml:space="preserve"> 70-79</w:t>
      </w:r>
      <w:r w:rsidRPr="00433A46">
        <w:t xml:space="preserve">:  </w:t>
      </w:r>
      <w:r w:rsidR="00683D9A" w:rsidRPr="00433A46">
        <w:t>Yes No</w:t>
      </w:r>
      <w:r w:rsidR="008B0C5C" w:rsidRPr="00433A46">
        <w:t xml:space="preserve"> (</w:t>
      </w:r>
      <w:r w:rsidRPr="00433A46">
        <w:t>Circle)</w:t>
      </w:r>
      <w:r w:rsidR="00683D9A" w:rsidRPr="00433A46">
        <w:t xml:space="preserve"> /</w:t>
      </w:r>
      <w:r w:rsidR="007A2AF2" w:rsidRPr="00433A46">
        <w:t>Super S</w:t>
      </w:r>
      <w:r w:rsidR="00683D9A" w:rsidRPr="00433A46">
        <w:t>r.</w:t>
      </w:r>
      <w:r w:rsidR="007A2AF2" w:rsidRPr="00433A46">
        <w:t xml:space="preserve"> 80 and above:  </w:t>
      </w:r>
      <w:r w:rsidR="00683D9A" w:rsidRPr="00433A46">
        <w:t>Yes No</w:t>
      </w:r>
      <w:r w:rsidR="008B0C5C" w:rsidRPr="00433A46">
        <w:t xml:space="preserve"> (</w:t>
      </w:r>
      <w:r w:rsidR="007A2AF2" w:rsidRPr="00433A46">
        <w:t>Circle)</w:t>
      </w:r>
      <w:r w:rsidR="00683D9A" w:rsidRPr="00433A46">
        <w:t xml:space="preserve"> GHIN#__________ Handicap_______</w:t>
      </w:r>
    </w:p>
    <w:p w14:paraId="1AA7C7A1" w14:textId="589A8FC5" w:rsidR="00B77B57" w:rsidRPr="00433A46" w:rsidRDefault="00B77B57" w:rsidP="009A392F">
      <w:pPr>
        <w:spacing w:after="0"/>
      </w:pPr>
      <w:r w:rsidRPr="00433A46">
        <w:t>Email Address</w:t>
      </w:r>
      <w:r w:rsidR="001C2F96" w:rsidRPr="00433A46">
        <w:t>: _</w:t>
      </w:r>
      <w:r w:rsidRPr="00433A46">
        <w:t>_________________</w:t>
      </w:r>
      <w:r w:rsidR="001C2F96" w:rsidRPr="00433A46">
        <w:t xml:space="preserve">__________ </w:t>
      </w:r>
      <w:r w:rsidR="00683D9A" w:rsidRPr="00433A46">
        <w:t>Preferred Phone #</w:t>
      </w:r>
      <w:r w:rsidR="001C2F96" w:rsidRPr="00433A46">
        <w:t xml:space="preserve">: </w:t>
      </w:r>
      <w:r w:rsidRPr="00433A46">
        <w:t>___________________________</w:t>
      </w:r>
      <w:r w:rsidR="00683D9A" w:rsidRPr="00433A46">
        <w:t>_</w:t>
      </w:r>
    </w:p>
    <w:p w14:paraId="3C8A4BBD" w14:textId="20885CF7" w:rsidR="00683D9A" w:rsidRPr="00433A46" w:rsidRDefault="00683D9A" w:rsidP="009A392F">
      <w:pPr>
        <w:spacing w:after="0"/>
      </w:pPr>
    </w:p>
    <w:p w14:paraId="2A633843" w14:textId="3858DFE0" w:rsidR="00683D9A" w:rsidRPr="00433A46" w:rsidRDefault="00683D9A" w:rsidP="00027A28">
      <w:pPr>
        <w:spacing w:after="0"/>
        <w:jc w:val="center"/>
        <w:rPr>
          <w:b/>
          <w:bCs/>
        </w:rPr>
      </w:pPr>
      <w:r w:rsidRPr="00433A46">
        <w:rPr>
          <w:b/>
          <w:bCs/>
        </w:rPr>
        <w:t>*Registration Fees: Golfer - $250         Non-Golfer - $100</w:t>
      </w:r>
    </w:p>
    <w:p w14:paraId="0732E217" w14:textId="77777777" w:rsidR="007A177D" w:rsidRPr="00433A46" w:rsidRDefault="007A177D" w:rsidP="009A392F">
      <w:pPr>
        <w:spacing w:after="0"/>
      </w:pPr>
    </w:p>
    <w:p w14:paraId="7A17C231" w14:textId="6157FA86" w:rsidR="00683D9A" w:rsidRPr="00433A46" w:rsidRDefault="00683D9A" w:rsidP="009A392F">
      <w:pPr>
        <w:spacing w:after="0"/>
        <w:rPr>
          <w:b/>
          <w:bCs/>
        </w:rPr>
      </w:pPr>
      <w:r w:rsidRPr="00433A46">
        <w:rPr>
          <w:b/>
          <w:bCs/>
        </w:rPr>
        <w:t>Event Package Selection</w:t>
      </w:r>
      <w:r w:rsidR="00801558" w:rsidRPr="00433A46">
        <w:rPr>
          <w:b/>
          <w:bCs/>
        </w:rPr>
        <w:t xml:space="preserve"> (circle)</w:t>
      </w:r>
      <w:r w:rsidRPr="00433A46">
        <w:rPr>
          <w:b/>
          <w:bCs/>
        </w:rPr>
        <w:t xml:space="preserve">: </w:t>
      </w:r>
    </w:p>
    <w:p w14:paraId="07C7FB5E" w14:textId="20DD81FC" w:rsidR="00801558" w:rsidRPr="00433A46" w:rsidRDefault="00683D9A" w:rsidP="00801558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433A46">
        <w:rPr>
          <w:b/>
          <w:bCs/>
        </w:rPr>
        <w:t xml:space="preserve">Package #1: Golfer/Golfer </w:t>
      </w:r>
      <w:r w:rsidR="00801558" w:rsidRPr="00433A46">
        <w:rPr>
          <w:b/>
          <w:bCs/>
        </w:rPr>
        <w:t>$1754.88</w:t>
      </w:r>
      <w:r w:rsidR="00433A46" w:rsidRPr="00433A46">
        <w:rPr>
          <w:b/>
          <w:bCs/>
        </w:rPr>
        <w:t xml:space="preserve"> (</w:t>
      </w:r>
      <w:r w:rsidR="00801558" w:rsidRPr="00433A46">
        <w:rPr>
          <w:b/>
          <w:bCs/>
        </w:rPr>
        <w:t>Golfer names required- __________________________)</w:t>
      </w:r>
    </w:p>
    <w:p w14:paraId="7142B83A" w14:textId="27A287C7" w:rsidR="00801558" w:rsidRPr="00433A46" w:rsidRDefault="00801558" w:rsidP="00801558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433A46">
        <w:rPr>
          <w:b/>
          <w:bCs/>
        </w:rPr>
        <w:t xml:space="preserve">Package#2:  Golfer/Non-Golfer $1437.88 (couple)  </w:t>
      </w:r>
    </w:p>
    <w:p w14:paraId="6D69CBB7" w14:textId="52AA507D" w:rsidR="00AB1398" w:rsidRPr="00433A46" w:rsidRDefault="00801558" w:rsidP="009A392F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433A46">
        <w:rPr>
          <w:b/>
          <w:bCs/>
        </w:rPr>
        <w:t>Package #3:  Single Golfer $1160.8</w:t>
      </w:r>
      <w:r w:rsidR="00027A28" w:rsidRPr="00433A46">
        <w:rPr>
          <w:b/>
          <w:bCs/>
        </w:rPr>
        <w:t>8</w:t>
      </w:r>
    </w:p>
    <w:p w14:paraId="6ADEADF0" w14:textId="67EF667B" w:rsidR="00027A28" w:rsidRPr="00433A46" w:rsidRDefault="00027A28" w:rsidP="00027A28">
      <w:pPr>
        <w:spacing w:after="0"/>
        <w:rPr>
          <w:i/>
          <w:iCs/>
        </w:rPr>
      </w:pPr>
      <w:r w:rsidRPr="00433A46">
        <w:rPr>
          <w:i/>
          <w:iCs/>
        </w:rPr>
        <w:t>Note: Package selection fees will be paid at the resort at time of check-in</w:t>
      </w:r>
    </w:p>
    <w:p w14:paraId="0EB91A3A" w14:textId="77777777" w:rsidR="00C315C7" w:rsidRPr="00433A46" w:rsidRDefault="00C315C7" w:rsidP="009A392F">
      <w:pPr>
        <w:spacing w:after="0"/>
      </w:pPr>
    </w:p>
    <w:p w14:paraId="48909E3F" w14:textId="190A3222" w:rsidR="00B77B57" w:rsidRPr="00433A46" w:rsidRDefault="00AB1398" w:rsidP="00027A28">
      <w:pPr>
        <w:spacing w:after="0" w:line="240" w:lineRule="auto"/>
      </w:pPr>
      <w:r w:rsidRPr="00433A46">
        <w:rPr>
          <w:b/>
          <w:bCs/>
        </w:rPr>
        <w:t>Pl</w:t>
      </w:r>
      <w:r w:rsidR="0000004E" w:rsidRPr="00433A46">
        <w:rPr>
          <w:b/>
          <w:bCs/>
        </w:rPr>
        <w:t xml:space="preserve">ease make all </w:t>
      </w:r>
      <w:r w:rsidR="00027A28" w:rsidRPr="00433A46">
        <w:rPr>
          <w:b/>
          <w:bCs/>
        </w:rPr>
        <w:t xml:space="preserve">registration </w:t>
      </w:r>
      <w:r w:rsidR="0000004E" w:rsidRPr="00433A46">
        <w:rPr>
          <w:b/>
          <w:bCs/>
        </w:rPr>
        <w:t>checks payable to</w:t>
      </w:r>
      <w:r w:rsidR="00027A28" w:rsidRPr="00433A46">
        <w:rPr>
          <w:b/>
          <w:bCs/>
        </w:rPr>
        <w:t>:</w:t>
      </w:r>
      <w:r w:rsidR="00027A28" w:rsidRPr="00433A46">
        <w:t xml:space="preserve"> </w:t>
      </w:r>
      <w:r w:rsidR="007A177D" w:rsidRPr="00433A46">
        <w:t xml:space="preserve"> </w:t>
      </w:r>
      <w:r w:rsidR="00433A46" w:rsidRPr="00433A46">
        <w:rPr>
          <w:b/>
          <w:bCs/>
        </w:rPr>
        <w:t>*</w:t>
      </w:r>
      <w:r w:rsidR="00027A28" w:rsidRPr="00433A46">
        <w:rPr>
          <w:b/>
          <w:bCs/>
        </w:rPr>
        <w:t>Pro Duffers USA, INC</w:t>
      </w:r>
    </w:p>
    <w:p w14:paraId="7AFDC0C1" w14:textId="11818158" w:rsidR="00027A28" w:rsidRPr="00433A46" w:rsidRDefault="007A177D" w:rsidP="00027A28">
      <w:pPr>
        <w:spacing w:after="0" w:line="240" w:lineRule="auto"/>
      </w:pPr>
      <w:r w:rsidRPr="00433A46">
        <w:t>Contacts: Registration Chairman</w:t>
      </w:r>
      <w:r w:rsidR="00027A28" w:rsidRPr="00433A46">
        <w:t xml:space="preserve">                             </w:t>
      </w:r>
      <w:r w:rsidR="00433A46" w:rsidRPr="00433A46">
        <w:t xml:space="preserve"> </w:t>
      </w:r>
      <w:r w:rsidR="00027A28" w:rsidRPr="00433A46">
        <w:rPr>
          <w:b/>
          <w:bCs/>
        </w:rPr>
        <w:t>C/O Clyde Saunders</w:t>
      </w:r>
      <w:r w:rsidRPr="00433A46">
        <w:rPr>
          <w:b/>
          <w:bCs/>
        </w:rPr>
        <w:t>, Treasurer</w:t>
      </w:r>
    </w:p>
    <w:p w14:paraId="1D9CE3DC" w14:textId="133F26AC" w:rsidR="00027A28" w:rsidRPr="00433A46" w:rsidRDefault="00433A46" w:rsidP="00027A28">
      <w:pPr>
        <w:spacing w:after="0" w:line="240" w:lineRule="auto"/>
      </w:pPr>
      <w:r w:rsidRPr="00433A46">
        <w:t>Wendell Berry</w:t>
      </w:r>
      <w:r w:rsidR="00027A28" w:rsidRPr="00433A46">
        <w:t xml:space="preserve"> </w:t>
      </w:r>
      <w:r w:rsidRPr="00433A46">
        <w:t xml:space="preserve">/901-413-5434                </w:t>
      </w:r>
      <w:r w:rsidR="00027A28" w:rsidRPr="00433A46">
        <w:t xml:space="preserve">                  </w:t>
      </w:r>
      <w:r w:rsidRPr="00433A46">
        <w:t xml:space="preserve"> </w:t>
      </w:r>
      <w:r w:rsidR="00BC2D63">
        <w:rPr>
          <w:b/>
          <w:bCs/>
        </w:rPr>
        <w:t>3715 Woodglade ln</w:t>
      </w:r>
    </w:p>
    <w:p w14:paraId="0DB1CCC2" w14:textId="78BB4602" w:rsidR="00027A28" w:rsidRPr="00433A46" w:rsidRDefault="00433A46" w:rsidP="00027A28">
      <w:pPr>
        <w:spacing w:after="0" w:line="240" w:lineRule="auto"/>
        <w:rPr>
          <w:b/>
          <w:bCs/>
        </w:rPr>
      </w:pPr>
      <w:r w:rsidRPr="00433A46">
        <w:t>Wlberry1@bellsouth.net</w:t>
      </w:r>
      <w:r w:rsidR="00027A28" w:rsidRPr="00433A46">
        <w:t xml:space="preserve">                </w:t>
      </w:r>
      <w:r w:rsidRPr="00433A46">
        <w:t xml:space="preserve">                            </w:t>
      </w:r>
      <w:r w:rsidR="00BC2D63">
        <w:rPr>
          <w:b/>
          <w:bCs/>
        </w:rPr>
        <w:t>Memphis, TN 38116</w:t>
      </w:r>
      <w:bookmarkStart w:id="0" w:name="_GoBack"/>
      <w:bookmarkEnd w:id="0"/>
    </w:p>
    <w:sectPr w:rsidR="00027A28" w:rsidRPr="00433A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A6292D" w14:textId="77777777" w:rsidR="00192AA0" w:rsidRDefault="00192AA0" w:rsidP="00801558">
      <w:pPr>
        <w:spacing w:after="0" w:line="240" w:lineRule="auto"/>
      </w:pPr>
      <w:r>
        <w:separator/>
      </w:r>
    </w:p>
  </w:endnote>
  <w:endnote w:type="continuationSeparator" w:id="0">
    <w:p w14:paraId="4B7C3BB0" w14:textId="77777777" w:rsidR="00192AA0" w:rsidRDefault="00192AA0" w:rsidP="008015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7002B2" w14:textId="77777777" w:rsidR="00192AA0" w:rsidRDefault="00192AA0" w:rsidP="00801558">
      <w:pPr>
        <w:spacing w:after="0" w:line="240" w:lineRule="auto"/>
      </w:pPr>
      <w:r>
        <w:separator/>
      </w:r>
    </w:p>
  </w:footnote>
  <w:footnote w:type="continuationSeparator" w:id="0">
    <w:p w14:paraId="6787C5B8" w14:textId="77777777" w:rsidR="00192AA0" w:rsidRDefault="00192AA0" w:rsidP="008015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B52E3F"/>
    <w:multiLevelType w:val="hybridMultilevel"/>
    <w:tmpl w:val="DC344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UzNrEwszAyM7NQ0lEKTi0uzszPAykwrAUASCEZmSwAAAA="/>
  </w:docVars>
  <w:rsids>
    <w:rsidRoot w:val="00C344A0"/>
    <w:rsid w:val="0000004E"/>
    <w:rsid w:val="00027A28"/>
    <w:rsid w:val="001415C2"/>
    <w:rsid w:val="0015513E"/>
    <w:rsid w:val="00192AA0"/>
    <w:rsid w:val="0019592F"/>
    <w:rsid w:val="001C2F96"/>
    <w:rsid w:val="002240EC"/>
    <w:rsid w:val="00433A46"/>
    <w:rsid w:val="004B7EA9"/>
    <w:rsid w:val="004D6899"/>
    <w:rsid w:val="00512851"/>
    <w:rsid w:val="00655855"/>
    <w:rsid w:val="00683D9A"/>
    <w:rsid w:val="006D2378"/>
    <w:rsid w:val="007A177D"/>
    <w:rsid w:val="007A2AF2"/>
    <w:rsid w:val="008007BD"/>
    <w:rsid w:val="00801558"/>
    <w:rsid w:val="008B0C5C"/>
    <w:rsid w:val="0096059C"/>
    <w:rsid w:val="009A392F"/>
    <w:rsid w:val="00A012E8"/>
    <w:rsid w:val="00A56BF4"/>
    <w:rsid w:val="00AA09CE"/>
    <w:rsid w:val="00AB1398"/>
    <w:rsid w:val="00B07431"/>
    <w:rsid w:val="00B46805"/>
    <w:rsid w:val="00B77B57"/>
    <w:rsid w:val="00BC2D63"/>
    <w:rsid w:val="00C315C7"/>
    <w:rsid w:val="00C344A0"/>
    <w:rsid w:val="00C56866"/>
    <w:rsid w:val="00CC00C1"/>
    <w:rsid w:val="00CE4D59"/>
    <w:rsid w:val="00D8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748E5"/>
  <w15:chartTrackingRefBased/>
  <w15:docId w15:val="{454681F1-3329-4F40-A0A4-616E1E8A9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15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15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558"/>
  </w:style>
  <w:style w:type="paragraph" w:styleId="Footer">
    <w:name w:val="footer"/>
    <w:basedOn w:val="Normal"/>
    <w:link w:val="FooterChar"/>
    <w:uiPriority w:val="99"/>
    <w:unhideWhenUsed/>
    <w:rsid w:val="008015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5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ph Kelley</dc:creator>
  <cp:keywords/>
  <dc:description/>
  <cp:lastModifiedBy>Microsoft account</cp:lastModifiedBy>
  <cp:revision>2</cp:revision>
  <dcterms:created xsi:type="dcterms:W3CDTF">2021-04-27T16:51:00Z</dcterms:created>
  <dcterms:modified xsi:type="dcterms:W3CDTF">2021-04-27T16:51:00Z</dcterms:modified>
</cp:coreProperties>
</file>